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6fb4295b7d77635f41c6c89df23289090159ec1"/>
    <w:p>
      <w:pPr>
        <w:pStyle w:val="Heading1"/>
      </w:pPr>
      <w:r>
        <w:t xml:space="preserve">Statement of Purpose: Commitment to Public Safety as a Police Officer in Brazil Rio de Janeiro</w:t>
      </w:r>
    </w:p>
    <w:p>
      <w:pPr>
        <w:pStyle w:val="FirstParagraph"/>
      </w:pPr>
      <w:r>
        <w:t xml:space="preserve">I write this Statement of Purpose with profound respect for the sacred duty of service and an unwavering commitment to contributing meaningfully to the safety, security, and social fabric of Brazil Rio de Janeiro. My aspiration to become a Police Officer is not merely a career choice but a deeply personal mission rooted in my lifelong connection to this vibrant, complex, and beautiful city. The challenges facing Rio de Janeiro – from the dynamic energy of its beaches and favelas to the persistent socio-economic disparities demanding sensitive police intervention – have ignited within me a profound sense of responsibility to serve with integrity, empathy, and professional excellence. This Statement of Purpose details my motivations, preparation, understanding of Rio's unique context, and vision for contributing as a dedicated Police Officer in the heart of Brazil.</w:t>
      </w:r>
    </w:p>
    <w:p>
      <w:pPr>
        <w:pStyle w:val="BodyText"/>
      </w:pPr>
      <w:r>
        <w:t xml:space="preserve">Rio de Janeiro is more than just the backdrop to my life; it is the living essence that shaped my perspective on community, justice, and public service. Growing up within neighborhoods like Vila Isabel and traversing the iconic landscapes from Sugarloaf Mountain to Copacabana Beach, I witnessed firsthand both Rio's unparalleled cultural richness and its most pressing safety challenges. I recall witnessing community-led initiatives during Carnival preparations aimed at fostering peaceful celebrations amidst large crowds – a testament to the community's resilience that inspired me. More significantly, I observed the critical role of trusted police officers in mediating conflicts within favela communities and facilitating access to essential services. These experiences crystallized my understanding: effective policing in Brazil Rio de Janeiro cannot be transactional; it demands deep cultural understanding, consistent presence, and genuine partnership with residents. The distinction between the Polícia Civil (responsible for investigations) and the Polícia Militar (responsible for public order patrols) is not just bureaucratic; it is fundamental to how safety is perceived and delivered in our city. My goal as a Police Officer aligns precisely with this critical framework, committed to upholding both law enforcement responsibilities and community trust within the Rio de Janeiro context.</w:t>
      </w:r>
    </w:p>
    <w:p>
      <w:pPr>
        <w:pStyle w:val="BodyText"/>
      </w:pPr>
      <w:r>
        <w:t xml:space="preserve">My academic journey has been meticulously focused on preparing for the unique demands of policing in Brazil Rio de Janeiro. I pursued a Bachelor's degree in Criminology and Social Policy at the Universidade Federal do Rio de Janeiro (UFRJ), where coursework delved into Brazilian criminal justice systems, urban sociology, conflict resolution strategies specific to Latin American contexts, and human rights law. Crucially, I specialized in courses examining police-community relations within favela settings and the socio-historical roots of violence in cities like Rio. Beyond academics, I completed an intensive internship with the Delegacia de Polícia Civil de Santa Teresa in Rio. This hands-on experience immersed me directly into operational realities: analyzing crime reports related to petty theft and domestic violence common across city neighborhoods, assisting during community policing outreach events focused on youth engagement programs, and observing the intricate coordination between civil police officers and military police patrols during high-visibility security operations. I learned that building rapport with residents in communities like Santa Teresa or Rocinha is not an optional extra; it is the essential foundation for effective crime prevention and investigation – a principle I now consider non-negotiable for any Police Officer serving in Brazil Rio de Janeiro.</w:t>
      </w:r>
    </w:p>
    <w:p>
      <w:pPr>
        <w:pStyle w:val="BodyText"/>
      </w:pPr>
      <w:r>
        <w:t xml:space="preserve">I understand that being a Police Officer in Rio de Janeiro today requires navigating a landscape of significant complexity. The city's unique geography, its massive population density, the presence of both formal and informal settlements (favelas), the pressures of tourism, and the ongoing evolution of police protocols demand officers who are not only physically capable but also intellectually adaptable and culturally attuned. I am deeply aware that historical tensions between law enforcement and marginalized communities in Rio require a deliberate shift towards proactive community partnership rather than solely reactive enforcement. My commitment is to embody this shift: to be a Police Officer who actively listens, communicates respectfully in diverse settings, respects cultural nuances across Rio's many neighborhoods, and works collaboratively with social workers, community leaders, and other public safety agencies. I am fully prepared for the physical demands of the role – having maintained rigorous fitness standards through regular training – but equally committed to developing my emotional intelligence and communication skills specifically for interacting with residents facing complex challenges in Brazil Rio de Janeiro.</w:t>
      </w:r>
    </w:p>
    <w:p>
      <w:pPr>
        <w:pStyle w:val="BodyText"/>
      </w:pPr>
      <w:r>
        <w:t xml:space="preserve">My vision extends beyond my immediate duties as a Police Officer. I aspire to contribute to the long-term strengthening of public safety in Rio de Janeiro by actively participating in initiatives that address root causes of crime, such as youth mentorship programs and community-led safety forums. I am particularly interested in supporting the efforts of the Pacifying Police Units (UPPs) and their successors, understanding that sustainable security requires embedding police presence within communities through trust-building rather than solely military presence. I recognize that this work is a continuous process demanding humility, constant learning, and unwavering dedication to the principle that safety is a right for every resident of Brazil Rio de Janeiro – from the wealthiest neighborhoods to the most historically underserved favelas. My long-term goal is not just to patrol streets, but to help foster environments where residents feel safe, empowered, and actively engaged in their own security.</w:t>
      </w:r>
    </w:p>
    <w:p>
      <w:pPr>
        <w:pStyle w:val="BodyText"/>
      </w:pPr>
      <w:r>
        <w:t xml:space="preserve">The opportunity to serve as a Police Officer in Brazil Rio de Janeiro represents the culmination of my academic dedication, practical experience, and profound personal connection to this city. I am not applying for a job; I am committing myself to a lifelong vocation of public service within the specific context that has shaped me and countless others. The challenges are significant, but they are met with equal measure by Rio's enduring spirit and the potential for positive change through dedicated, professional, and compassionate policing. I bring to this role unwavering integrity, a deep respect for Brazilian law enforcement protocols as practiced in Rio de Janeiro, a proven commitment to community engagement training from my UFRJ studies and internship experience, and an unshakeable belief that together with the people of Rio de Janeiro, we can build a safer future. I am ready to embrace the responsibilities of this critical role immediately upon selection for the Police Officer position within Brazil Rio de Janeiro's esteemed law enforcement family.</w:t>
      </w:r>
    </w:p>
    <w:p>
      <w:pPr>
        <w:pStyle w:val="BodyText"/>
      </w:pPr>
      <w:r>
        <w:t xml:space="preserve">Thank you for considering my Statement of Purpose and my earnest application to serve as a Police Officer in the beautiful, challenging, and magnificent city that is Brazil Rio de Jane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Position (Brazil Rio de Janeiro)</dc:title>
  <dc:creator/>
  <dc:language>en</dc:language>
  <cp:keywords/>
  <dcterms:created xsi:type="dcterms:W3CDTF">2025-12-10T12:15:57Z</dcterms:created>
  <dcterms:modified xsi:type="dcterms:W3CDTF">2025-12-10T12:15:57Z</dcterms:modified>
</cp:coreProperties>
</file>

<file path=docProps/custom.xml><?xml version="1.0" encoding="utf-8"?>
<Properties xmlns="http://schemas.openxmlformats.org/officeDocument/2006/custom-properties" xmlns:vt="http://schemas.openxmlformats.org/officeDocument/2006/docPropsVTypes"/>
</file>